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04A39" w14:textId="77777777" w:rsidR="006366F7" w:rsidRPr="000751BE" w:rsidRDefault="00345705" w:rsidP="005977BC">
      <w:pPr>
        <w:pStyle w:val="berschrift3"/>
        <w:rPr>
          <w:lang w:val="en-US"/>
        </w:rPr>
      </w:pPr>
      <w:r w:rsidRPr="000751BE">
        <w:rPr>
          <w:lang w:val="en-US"/>
        </w:rPr>
        <w:t>Press Release</w:t>
      </w:r>
    </w:p>
    <w:p w14:paraId="3AEC1DA3" w14:textId="77777777" w:rsidR="006366F7" w:rsidRPr="000751BE" w:rsidRDefault="006366F7" w:rsidP="006454E0">
      <w:pPr>
        <w:rPr>
          <w:lang w:val="en-US"/>
        </w:rPr>
      </w:pPr>
    </w:p>
    <w:p w14:paraId="2C9C44BC" w14:textId="6C459C65" w:rsidR="009C3491" w:rsidRDefault="009C3491" w:rsidP="00D74C53">
      <w:pPr>
        <w:rPr>
          <w:rFonts w:cs="Times New Roman"/>
          <w:b/>
          <w:bCs/>
          <w:sz w:val="28"/>
          <w:lang w:val="en-US"/>
        </w:rPr>
      </w:pPr>
      <w:r w:rsidRPr="009C3491">
        <w:rPr>
          <w:rFonts w:cs="Times New Roman"/>
          <w:b/>
          <w:bCs/>
          <w:sz w:val="28"/>
          <w:lang w:val="en-US"/>
        </w:rPr>
        <w:t xml:space="preserve">Method Park </w:t>
      </w:r>
      <w:r>
        <w:rPr>
          <w:rFonts w:cs="Times New Roman"/>
          <w:b/>
          <w:bCs/>
          <w:sz w:val="28"/>
          <w:lang w:val="en-US"/>
        </w:rPr>
        <w:t>courses</w:t>
      </w:r>
      <w:r w:rsidRPr="009C3491">
        <w:rPr>
          <w:rFonts w:cs="Times New Roman"/>
          <w:b/>
          <w:bCs/>
          <w:sz w:val="28"/>
          <w:lang w:val="en-US"/>
        </w:rPr>
        <w:t xml:space="preserve"> now available as live online training</w:t>
      </w:r>
    </w:p>
    <w:p w14:paraId="35B3747F" w14:textId="68DBEEDB" w:rsidR="00D74C53" w:rsidRPr="00D75093" w:rsidRDefault="009C3491" w:rsidP="00D74C53">
      <w:pPr>
        <w:rPr>
          <w:b/>
          <w:lang w:val="en-US"/>
        </w:rPr>
      </w:pPr>
      <w:r>
        <w:rPr>
          <w:b/>
          <w:lang w:val="en-US"/>
        </w:rPr>
        <w:t>On-site courses</w:t>
      </w:r>
      <w:r w:rsidRPr="009C3491">
        <w:rPr>
          <w:b/>
          <w:lang w:val="en-US"/>
        </w:rPr>
        <w:t xml:space="preserve"> </w:t>
      </w:r>
      <w:r>
        <w:rPr>
          <w:b/>
          <w:lang w:val="en-US"/>
        </w:rPr>
        <w:t>paused</w:t>
      </w:r>
      <w:r w:rsidRPr="009C3491">
        <w:rPr>
          <w:b/>
          <w:lang w:val="en-US"/>
        </w:rPr>
        <w:t xml:space="preserve"> </w:t>
      </w:r>
      <w:r w:rsidR="00DB17D2">
        <w:rPr>
          <w:b/>
          <w:lang w:val="en-US"/>
        </w:rPr>
        <w:t>for the time being</w:t>
      </w:r>
    </w:p>
    <w:p w14:paraId="4088EDA0" w14:textId="67678EF1" w:rsidR="006454E0" w:rsidRDefault="009C3491" w:rsidP="005D1F5E">
      <w:pPr>
        <w:pStyle w:val="Teaser"/>
      </w:pPr>
      <w:r w:rsidRPr="009C3491">
        <w:t>The Erlangen-based software and system</w:t>
      </w:r>
      <w:r>
        <w:t>s</w:t>
      </w:r>
      <w:r w:rsidRPr="009C3491">
        <w:t xml:space="preserve"> </w:t>
      </w:r>
      <w:r>
        <w:t>company</w:t>
      </w:r>
      <w:r w:rsidRPr="009C3491">
        <w:t xml:space="preserve"> </w:t>
      </w:r>
      <w:r w:rsidR="00DB17D2">
        <w:t>responds</w:t>
      </w:r>
      <w:r w:rsidRPr="009C3491">
        <w:t xml:space="preserve"> to the current situation and </w:t>
      </w:r>
      <w:r w:rsidR="00885E72">
        <w:t xml:space="preserve">now </w:t>
      </w:r>
      <w:r w:rsidR="00DB17D2">
        <w:t>offers</w:t>
      </w:r>
      <w:r w:rsidRPr="009C3491">
        <w:t xml:space="preserve"> its </w:t>
      </w:r>
      <w:r>
        <w:t>courses</w:t>
      </w:r>
      <w:r w:rsidRPr="009C3491">
        <w:t xml:space="preserve"> as remote training.</w:t>
      </w:r>
    </w:p>
    <w:p w14:paraId="7A2B29F0" w14:textId="4321C25E" w:rsidR="00100CDC" w:rsidRPr="00100CDC" w:rsidRDefault="00100CDC" w:rsidP="00100CDC">
      <w:pPr>
        <w:rPr>
          <w:lang w:val="en-US"/>
        </w:rPr>
      </w:pPr>
      <w:r w:rsidRPr="00100CDC">
        <w:rPr>
          <w:lang w:val="en-US"/>
        </w:rPr>
        <w:t xml:space="preserve">Erlangen, </w:t>
      </w:r>
      <w:r w:rsidR="001509E3">
        <w:rPr>
          <w:lang w:val="en-US"/>
        </w:rPr>
        <w:t xml:space="preserve">March </w:t>
      </w:r>
      <w:r w:rsidR="00585ABF">
        <w:rPr>
          <w:lang w:val="en-US"/>
        </w:rPr>
        <w:t>25</w:t>
      </w:r>
      <w:r w:rsidR="001509E3">
        <w:rPr>
          <w:lang w:val="en-US"/>
        </w:rPr>
        <w:t xml:space="preserve">, </w:t>
      </w:r>
      <w:r w:rsidRPr="00100CDC">
        <w:rPr>
          <w:lang w:val="en-US"/>
        </w:rPr>
        <w:t>2020 -</w:t>
      </w:r>
      <w:r w:rsidR="00316E32" w:rsidRPr="00100CDC">
        <w:rPr>
          <w:lang w:val="en-US"/>
        </w:rPr>
        <w:t xml:space="preserve"> </w:t>
      </w:r>
      <w:r w:rsidR="00316E32">
        <w:rPr>
          <w:lang w:val="en-US"/>
        </w:rPr>
        <w:t>A</w:t>
      </w:r>
      <w:r w:rsidR="00316E32" w:rsidRPr="00100CDC">
        <w:rPr>
          <w:lang w:val="en-US"/>
        </w:rPr>
        <w:t xml:space="preserve">s </w:t>
      </w:r>
      <w:r w:rsidR="00316E32">
        <w:rPr>
          <w:lang w:val="en-US"/>
        </w:rPr>
        <w:t>a training</w:t>
      </w:r>
      <w:r w:rsidR="00316E32" w:rsidRPr="00100CDC">
        <w:rPr>
          <w:lang w:val="en-US"/>
        </w:rPr>
        <w:t xml:space="preserve"> provider</w:t>
      </w:r>
      <w:r w:rsidR="00316E32">
        <w:rPr>
          <w:lang w:val="en-US"/>
        </w:rPr>
        <w:t>,</w:t>
      </w:r>
      <w:r w:rsidR="00316E32" w:rsidRPr="00100CDC">
        <w:rPr>
          <w:lang w:val="en-US"/>
        </w:rPr>
        <w:t xml:space="preserve"> </w:t>
      </w:r>
      <w:r w:rsidRPr="00100CDC">
        <w:rPr>
          <w:lang w:val="en-US"/>
        </w:rPr>
        <w:t xml:space="preserve">Method Park takes its responsibility </w:t>
      </w:r>
      <w:r w:rsidR="00ED66DD">
        <w:rPr>
          <w:lang w:val="en-US"/>
        </w:rPr>
        <w:t>i</w:t>
      </w:r>
      <w:r w:rsidR="00ED66DD" w:rsidRPr="00100CDC">
        <w:rPr>
          <w:lang w:val="en-US"/>
        </w:rPr>
        <w:t xml:space="preserve">n the </w:t>
      </w:r>
      <w:r w:rsidR="00ED66DD">
        <w:rPr>
          <w:lang w:val="en-US"/>
        </w:rPr>
        <w:t>present</w:t>
      </w:r>
      <w:r w:rsidR="00ED66DD" w:rsidRPr="00100CDC">
        <w:rPr>
          <w:lang w:val="en-US"/>
        </w:rPr>
        <w:t xml:space="preserve"> situation </w:t>
      </w:r>
      <w:r w:rsidRPr="00100CDC">
        <w:rPr>
          <w:lang w:val="en-US"/>
        </w:rPr>
        <w:t xml:space="preserve">seriously and wants to help stop </w:t>
      </w:r>
      <w:r w:rsidR="001509E3" w:rsidRPr="00100CDC">
        <w:rPr>
          <w:lang w:val="en-US"/>
        </w:rPr>
        <w:t xml:space="preserve">the coronavirus </w:t>
      </w:r>
      <w:r w:rsidR="001509E3">
        <w:rPr>
          <w:lang w:val="en-US"/>
        </w:rPr>
        <w:t>from</w:t>
      </w:r>
      <w:r w:rsidRPr="00100CDC">
        <w:rPr>
          <w:lang w:val="en-US"/>
        </w:rPr>
        <w:t xml:space="preserve"> spread</w:t>
      </w:r>
      <w:r w:rsidR="001509E3">
        <w:rPr>
          <w:lang w:val="en-US"/>
        </w:rPr>
        <w:t>ing</w:t>
      </w:r>
      <w:r w:rsidR="00316E32">
        <w:rPr>
          <w:lang w:val="en-US"/>
        </w:rPr>
        <w:t>.</w:t>
      </w:r>
      <w:r w:rsidRPr="00100CDC">
        <w:rPr>
          <w:lang w:val="en-US"/>
        </w:rPr>
        <w:t xml:space="preserve"> </w:t>
      </w:r>
      <w:r w:rsidR="00316E32">
        <w:rPr>
          <w:lang w:val="en-US"/>
        </w:rPr>
        <w:t>W</w:t>
      </w:r>
      <w:r w:rsidRPr="00100CDC">
        <w:rPr>
          <w:lang w:val="en-US"/>
        </w:rPr>
        <w:t xml:space="preserve">ith a </w:t>
      </w:r>
      <w:r w:rsidR="001509E3">
        <w:rPr>
          <w:lang w:val="en-US"/>
        </w:rPr>
        <w:t>wide</w:t>
      </w:r>
      <w:r w:rsidRPr="00100CDC">
        <w:rPr>
          <w:lang w:val="en-US"/>
        </w:rPr>
        <w:t xml:space="preserve"> range of live online training</w:t>
      </w:r>
      <w:r w:rsidR="00316E32">
        <w:rPr>
          <w:lang w:val="en-US"/>
        </w:rPr>
        <w:t>, course</w:t>
      </w:r>
      <w:r w:rsidRPr="00100CDC">
        <w:rPr>
          <w:lang w:val="en-US"/>
        </w:rPr>
        <w:t xml:space="preserve"> participants </w:t>
      </w:r>
      <w:r w:rsidR="00316E32">
        <w:rPr>
          <w:lang w:val="en-US"/>
        </w:rPr>
        <w:t>can still join</w:t>
      </w:r>
      <w:r w:rsidRPr="00100CDC">
        <w:rPr>
          <w:lang w:val="en-US"/>
        </w:rPr>
        <w:t xml:space="preserve"> their further training. </w:t>
      </w:r>
      <w:r w:rsidR="00316E32">
        <w:rPr>
          <w:lang w:val="en-US"/>
        </w:rPr>
        <w:t xml:space="preserve">They can </w:t>
      </w:r>
      <w:r w:rsidR="00ED66DD">
        <w:rPr>
          <w:lang w:val="en-US"/>
        </w:rPr>
        <w:t xml:space="preserve">also </w:t>
      </w:r>
      <w:r w:rsidR="00316E32">
        <w:rPr>
          <w:lang w:val="en-US"/>
        </w:rPr>
        <w:t>take their e</w:t>
      </w:r>
      <w:r w:rsidRPr="00100CDC">
        <w:rPr>
          <w:lang w:val="en-US"/>
        </w:rPr>
        <w:t>xams and certifications online.</w:t>
      </w:r>
    </w:p>
    <w:p w14:paraId="64F4C888" w14:textId="339818BE" w:rsidR="00100CDC" w:rsidRPr="00100CDC" w:rsidRDefault="00A351A4" w:rsidP="0039126E">
      <w:pPr>
        <w:pStyle w:val="berschrift4"/>
        <w:rPr>
          <w:lang w:val="en-US"/>
        </w:rPr>
      </w:pPr>
      <w:r>
        <w:rPr>
          <w:lang w:val="en-US"/>
        </w:rPr>
        <w:t>On-site</w:t>
      </w:r>
      <w:r w:rsidR="00100CDC" w:rsidRPr="00100CDC">
        <w:rPr>
          <w:lang w:val="en-US"/>
        </w:rPr>
        <w:t xml:space="preserve"> </w:t>
      </w:r>
      <w:r>
        <w:rPr>
          <w:lang w:val="en-US"/>
        </w:rPr>
        <w:t>courses replaced by remote training</w:t>
      </w:r>
    </w:p>
    <w:p w14:paraId="1DBDFC6C" w14:textId="4A144048" w:rsidR="00100CDC" w:rsidRPr="00100CDC" w:rsidRDefault="00100CDC" w:rsidP="00100CDC">
      <w:pPr>
        <w:rPr>
          <w:lang w:val="en-US"/>
        </w:rPr>
      </w:pPr>
      <w:r w:rsidRPr="00100CDC">
        <w:rPr>
          <w:lang w:val="en-US"/>
        </w:rPr>
        <w:t xml:space="preserve">Method Park offers a broad </w:t>
      </w:r>
      <w:r w:rsidR="009D073C">
        <w:rPr>
          <w:lang w:val="en-US"/>
        </w:rPr>
        <w:t>course</w:t>
      </w:r>
      <w:r w:rsidRPr="00100CDC">
        <w:rPr>
          <w:lang w:val="en-US"/>
        </w:rPr>
        <w:t xml:space="preserve"> program on the challenges </w:t>
      </w:r>
      <w:r w:rsidR="009D073C">
        <w:rPr>
          <w:lang w:val="en-US"/>
        </w:rPr>
        <w:t>of</w:t>
      </w:r>
      <w:r w:rsidRPr="00100CDC">
        <w:rPr>
          <w:lang w:val="en-US"/>
        </w:rPr>
        <w:t xml:space="preserve"> Software &amp; Systems Engineering. </w:t>
      </w:r>
      <w:r w:rsidR="009D073C">
        <w:rPr>
          <w:lang w:val="en-US"/>
        </w:rPr>
        <w:t xml:space="preserve">So far, Method Park performed its </w:t>
      </w:r>
      <w:r w:rsidR="009D073C" w:rsidRPr="00100CDC">
        <w:rPr>
          <w:lang w:val="en-US"/>
        </w:rPr>
        <w:t>public and in-house training</w:t>
      </w:r>
      <w:r w:rsidR="009D073C">
        <w:rPr>
          <w:lang w:val="en-US"/>
        </w:rPr>
        <w:t xml:space="preserve"> courses in face-to-face sessions</w:t>
      </w:r>
      <w:r w:rsidRPr="00100CDC">
        <w:rPr>
          <w:lang w:val="en-US"/>
        </w:rPr>
        <w:t xml:space="preserve">. These </w:t>
      </w:r>
      <w:r w:rsidR="009D073C">
        <w:rPr>
          <w:lang w:val="en-US"/>
        </w:rPr>
        <w:t xml:space="preserve">sessions </w:t>
      </w:r>
      <w:r w:rsidRPr="00100CDC">
        <w:rPr>
          <w:lang w:val="en-US"/>
        </w:rPr>
        <w:t xml:space="preserve">are </w:t>
      </w:r>
      <w:r w:rsidR="009D073C">
        <w:rPr>
          <w:lang w:val="en-US"/>
        </w:rPr>
        <w:t>paused</w:t>
      </w:r>
      <w:r w:rsidRPr="00100CDC">
        <w:rPr>
          <w:lang w:val="en-US"/>
        </w:rPr>
        <w:t xml:space="preserve"> for the time being and </w:t>
      </w:r>
      <w:r w:rsidR="00E82038">
        <w:rPr>
          <w:lang w:val="en-US"/>
        </w:rPr>
        <w:t>conducted</w:t>
      </w:r>
      <w:r w:rsidRPr="00100CDC">
        <w:rPr>
          <w:lang w:val="en-US"/>
        </w:rPr>
        <w:t xml:space="preserve"> remotely instead.</w:t>
      </w:r>
    </w:p>
    <w:p w14:paraId="1C898E1C" w14:textId="0F515332" w:rsidR="00100CDC" w:rsidRPr="00100CDC" w:rsidRDefault="00DA30E3" w:rsidP="00E82038">
      <w:pPr>
        <w:pStyle w:val="berschrift4"/>
        <w:rPr>
          <w:lang w:val="en-US"/>
        </w:rPr>
      </w:pPr>
      <w:r>
        <w:rPr>
          <w:lang w:val="en-US"/>
        </w:rPr>
        <w:t>A b</w:t>
      </w:r>
      <w:r w:rsidR="00100CDC" w:rsidRPr="00100CDC">
        <w:rPr>
          <w:lang w:val="en-US"/>
        </w:rPr>
        <w:t xml:space="preserve">alance between </w:t>
      </w:r>
      <w:r>
        <w:rPr>
          <w:lang w:val="en-US"/>
        </w:rPr>
        <w:t>safety</w:t>
      </w:r>
      <w:r w:rsidR="00100CDC" w:rsidRPr="00100CDC">
        <w:rPr>
          <w:lang w:val="en-US"/>
        </w:rPr>
        <w:t xml:space="preserve"> and know-how transfer</w:t>
      </w:r>
    </w:p>
    <w:p w14:paraId="641D779A" w14:textId="2C203350" w:rsidR="00100CDC" w:rsidRPr="00100CDC" w:rsidRDefault="00100CDC" w:rsidP="00100CDC">
      <w:pPr>
        <w:rPr>
          <w:lang w:val="en-US"/>
        </w:rPr>
      </w:pPr>
      <w:r w:rsidRPr="00100CDC">
        <w:rPr>
          <w:lang w:val="en-US"/>
        </w:rPr>
        <w:t>Method Park</w:t>
      </w:r>
      <w:r w:rsidR="00DA30E3">
        <w:rPr>
          <w:lang w:val="en-US"/>
        </w:rPr>
        <w:t xml:space="preserve"> COO</w:t>
      </w:r>
      <w:r w:rsidR="00831E1C" w:rsidRPr="00831E1C">
        <w:rPr>
          <w:lang w:val="en-US"/>
        </w:rPr>
        <w:t xml:space="preserve"> </w:t>
      </w:r>
      <w:r w:rsidR="00831E1C" w:rsidRPr="00100CDC">
        <w:rPr>
          <w:lang w:val="en-US"/>
        </w:rPr>
        <w:t>Dr. Martin Geier</w:t>
      </w:r>
      <w:r w:rsidRPr="00100CDC">
        <w:rPr>
          <w:lang w:val="en-US"/>
        </w:rPr>
        <w:t xml:space="preserve"> explains: "Online training courses are </w:t>
      </w:r>
      <w:r w:rsidR="00831E1C">
        <w:rPr>
          <w:lang w:val="en-US"/>
        </w:rPr>
        <w:t>innovations for</w:t>
      </w:r>
      <w:r w:rsidRPr="00100CDC">
        <w:rPr>
          <w:lang w:val="en-US"/>
        </w:rPr>
        <w:t xml:space="preserve"> lifelong learning and </w:t>
      </w:r>
      <w:r w:rsidR="00276C03">
        <w:rPr>
          <w:lang w:val="en-US"/>
        </w:rPr>
        <w:t xml:space="preserve">present </w:t>
      </w:r>
      <w:r w:rsidRPr="00100CDC">
        <w:rPr>
          <w:lang w:val="en-US"/>
        </w:rPr>
        <w:t xml:space="preserve">a </w:t>
      </w:r>
      <w:r w:rsidR="00276C03">
        <w:rPr>
          <w:lang w:val="en-US"/>
        </w:rPr>
        <w:t>genuine</w:t>
      </w:r>
      <w:r w:rsidRPr="00100CDC">
        <w:rPr>
          <w:lang w:val="en-US"/>
        </w:rPr>
        <w:t xml:space="preserve"> opportunity for </w:t>
      </w:r>
      <w:r w:rsidR="00ED66DD" w:rsidRPr="00100CDC">
        <w:rPr>
          <w:lang w:val="en-US"/>
        </w:rPr>
        <w:t xml:space="preserve">both </w:t>
      </w:r>
      <w:r w:rsidRPr="00100CDC">
        <w:rPr>
          <w:lang w:val="en-US"/>
        </w:rPr>
        <w:t xml:space="preserve">our participants and for us as </w:t>
      </w:r>
      <w:r w:rsidR="00831E1C">
        <w:rPr>
          <w:lang w:val="en-US"/>
        </w:rPr>
        <w:t>a training</w:t>
      </w:r>
      <w:r w:rsidRPr="00100CDC">
        <w:rPr>
          <w:lang w:val="en-US"/>
        </w:rPr>
        <w:t xml:space="preserve"> provider.</w:t>
      </w:r>
      <w:r w:rsidR="00FB783B">
        <w:rPr>
          <w:lang w:val="en-US"/>
        </w:rPr>
        <w:t>”</w:t>
      </w:r>
      <w:bookmarkStart w:id="0" w:name="_GoBack"/>
      <w:bookmarkEnd w:id="0"/>
      <w:r w:rsidRPr="00100CDC">
        <w:rPr>
          <w:lang w:val="en-US"/>
        </w:rPr>
        <w:t xml:space="preserve"> </w:t>
      </w:r>
      <w:r w:rsidR="006D25DD">
        <w:rPr>
          <w:lang w:val="en-US"/>
        </w:rPr>
        <w:t>With th</w:t>
      </w:r>
      <w:r w:rsidR="00ED66DD">
        <w:rPr>
          <w:lang w:val="en-US"/>
        </w:rPr>
        <w:t>e</w:t>
      </w:r>
      <w:r w:rsidR="006D25DD">
        <w:rPr>
          <w:lang w:val="en-US"/>
        </w:rPr>
        <w:t xml:space="preserve"> </w:t>
      </w:r>
      <w:r w:rsidR="00ED66DD">
        <w:rPr>
          <w:lang w:val="en-US"/>
        </w:rPr>
        <w:t>remote courses</w:t>
      </w:r>
      <w:r w:rsidR="006D25DD">
        <w:rPr>
          <w:lang w:val="en-US"/>
        </w:rPr>
        <w:t xml:space="preserve">, </w:t>
      </w:r>
      <w:r w:rsidRPr="00100CDC">
        <w:rPr>
          <w:lang w:val="en-US"/>
        </w:rPr>
        <w:t xml:space="preserve">Method Park </w:t>
      </w:r>
      <w:r w:rsidR="00ED66DD">
        <w:rPr>
          <w:lang w:val="en-US"/>
        </w:rPr>
        <w:t>successfully</w:t>
      </w:r>
      <w:r w:rsidR="006D25DD">
        <w:rPr>
          <w:lang w:val="en-US"/>
        </w:rPr>
        <w:t xml:space="preserve"> </w:t>
      </w:r>
      <w:r w:rsidRPr="00100CDC">
        <w:rPr>
          <w:lang w:val="en-US"/>
        </w:rPr>
        <w:t xml:space="preserve">achieves the currently </w:t>
      </w:r>
      <w:r w:rsidR="006D25DD">
        <w:rPr>
          <w:lang w:val="en-US"/>
        </w:rPr>
        <w:t>required</w:t>
      </w:r>
      <w:r w:rsidRPr="00100CDC">
        <w:rPr>
          <w:lang w:val="en-US"/>
        </w:rPr>
        <w:t xml:space="preserve"> balance between the safety of participants on the one hand and knowledge transfer for them on the other.</w:t>
      </w:r>
    </w:p>
    <w:p w14:paraId="598227F5" w14:textId="77777777" w:rsidR="00100CDC" w:rsidRPr="00201CB8" w:rsidRDefault="00100CDC" w:rsidP="00201CB8">
      <w:pPr>
        <w:pStyle w:val="berschrift4"/>
        <w:rPr>
          <w:lang w:val="en-US"/>
        </w:rPr>
      </w:pPr>
      <w:r w:rsidRPr="00201CB8">
        <w:rPr>
          <w:lang w:val="en-US"/>
        </w:rPr>
        <w:lastRenderedPageBreak/>
        <w:t>Necessary adjustments</w:t>
      </w:r>
    </w:p>
    <w:p w14:paraId="7143DA1C" w14:textId="2B5D3EAA" w:rsidR="00100CDC" w:rsidRPr="00100CDC" w:rsidRDefault="00100CDC" w:rsidP="00100CDC">
      <w:pPr>
        <w:rPr>
          <w:lang w:val="en-US"/>
        </w:rPr>
      </w:pPr>
      <w:r w:rsidRPr="00100CDC">
        <w:rPr>
          <w:lang w:val="en-US"/>
        </w:rPr>
        <w:t>Th</w:t>
      </w:r>
      <w:r w:rsidR="00686DB9">
        <w:rPr>
          <w:lang w:val="en-US"/>
        </w:rPr>
        <w:t>is</w:t>
      </w:r>
      <w:r w:rsidRPr="00100CDC">
        <w:rPr>
          <w:lang w:val="en-US"/>
        </w:rPr>
        <w:t xml:space="preserve"> new </w:t>
      </w:r>
      <w:r w:rsidR="0043377B">
        <w:rPr>
          <w:lang w:val="en-US"/>
        </w:rPr>
        <w:t>form of implementation</w:t>
      </w:r>
      <w:r w:rsidR="00686DB9">
        <w:rPr>
          <w:lang w:val="en-US"/>
        </w:rPr>
        <w:t xml:space="preserve"> </w:t>
      </w:r>
      <w:r w:rsidRPr="00100CDC">
        <w:rPr>
          <w:lang w:val="en-US"/>
        </w:rPr>
        <w:t xml:space="preserve">requires a few adjustments. </w:t>
      </w:r>
      <w:r w:rsidR="00686DB9">
        <w:rPr>
          <w:lang w:val="en-US"/>
        </w:rPr>
        <w:t>Method Park reduced t</w:t>
      </w:r>
      <w:r w:rsidRPr="00100CDC">
        <w:rPr>
          <w:lang w:val="en-US"/>
        </w:rPr>
        <w:t>he maximum group size from twelve to eight participants</w:t>
      </w:r>
      <w:r w:rsidR="00686DB9">
        <w:rPr>
          <w:lang w:val="en-US"/>
        </w:rPr>
        <w:t xml:space="preserve"> and shortened t</w:t>
      </w:r>
      <w:r w:rsidRPr="00100CDC">
        <w:rPr>
          <w:lang w:val="en-US"/>
        </w:rPr>
        <w:t>he individual training days</w:t>
      </w:r>
      <w:r w:rsidR="00686DB9">
        <w:rPr>
          <w:lang w:val="en-US"/>
        </w:rPr>
        <w:t>. T</w:t>
      </w:r>
      <w:r w:rsidRPr="00100CDC">
        <w:rPr>
          <w:lang w:val="en-US"/>
        </w:rPr>
        <w:t xml:space="preserve">he training content will be </w:t>
      </w:r>
      <w:r w:rsidR="00686DB9">
        <w:rPr>
          <w:lang w:val="en-US"/>
        </w:rPr>
        <w:t>re</w:t>
      </w:r>
      <w:r w:rsidRPr="00100CDC">
        <w:rPr>
          <w:lang w:val="en-US"/>
        </w:rPr>
        <w:t xml:space="preserve">distributed </w:t>
      </w:r>
      <w:r w:rsidR="00686DB9">
        <w:rPr>
          <w:lang w:val="en-US"/>
        </w:rPr>
        <w:t>to</w:t>
      </w:r>
      <w:r w:rsidRPr="00100CDC">
        <w:rPr>
          <w:lang w:val="en-US"/>
        </w:rPr>
        <w:t xml:space="preserve"> additional days</w:t>
      </w:r>
      <w:r w:rsidR="00686DB9">
        <w:rPr>
          <w:lang w:val="en-US"/>
        </w:rPr>
        <w:t>,</w:t>
      </w:r>
      <w:r w:rsidRPr="00100CDC">
        <w:rPr>
          <w:lang w:val="en-US"/>
        </w:rPr>
        <w:t xml:space="preserve"> and </w:t>
      </w:r>
      <w:r w:rsidR="00686DB9">
        <w:rPr>
          <w:lang w:val="en-US"/>
        </w:rPr>
        <w:t xml:space="preserve">participants will receive extra tasks </w:t>
      </w:r>
      <w:r w:rsidRPr="00100CDC">
        <w:rPr>
          <w:lang w:val="en-US"/>
        </w:rPr>
        <w:t>to deepen the contents.</w:t>
      </w:r>
    </w:p>
    <w:p w14:paraId="53136AE4" w14:textId="77777777" w:rsidR="00100CDC" w:rsidRPr="00100CDC" w:rsidRDefault="00100CDC" w:rsidP="00201CB8">
      <w:pPr>
        <w:pStyle w:val="berschrift4"/>
        <w:rPr>
          <w:lang w:val="en-US"/>
        </w:rPr>
      </w:pPr>
      <w:r w:rsidRPr="00100CDC">
        <w:rPr>
          <w:lang w:val="en-US"/>
        </w:rPr>
        <w:t>Further information</w:t>
      </w:r>
    </w:p>
    <w:p w14:paraId="1AB1D796" w14:textId="53172F88" w:rsidR="006454E0" w:rsidRDefault="00100CDC" w:rsidP="00100CDC">
      <w:pPr>
        <w:rPr>
          <w:lang w:val="en-US"/>
        </w:rPr>
      </w:pPr>
      <w:r w:rsidRPr="00100CDC">
        <w:rPr>
          <w:lang w:val="en-US"/>
        </w:rPr>
        <w:t xml:space="preserve">Method Park provides information about </w:t>
      </w:r>
      <w:r w:rsidR="00796910">
        <w:rPr>
          <w:lang w:val="en-US"/>
        </w:rPr>
        <w:t>the</w:t>
      </w:r>
      <w:r w:rsidRPr="00100CDC">
        <w:rPr>
          <w:lang w:val="en-US"/>
        </w:rPr>
        <w:t xml:space="preserve"> new online offer</w:t>
      </w:r>
      <w:r w:rsidR="00796910">
        <w:rPr>
          <w:lang w:val="en-US"/>
        </w:rPr>
        <w:t>ing</w:t>
      </w:r>
      <w:r w:rsidRPr="00100CDC">
        <w:rPr>
          <w:lang w:val="en-US"/>
        </w:rPr>
        <w:t xml:space="preserve"> on its website. </w:t>
      </w:r>
      <w:r w:rsidR="00796910">
        <w:rPr>
          <w:lang w:val="en-US"/>
        </w:rPr>
        <w:t>Interested participants</w:t>
      </w:r>
      <w:r w:rsidRPr="00100CDC">
        <w:rPr>
          <w:lang w:val="en-US"/>
        </w:rPr>
        <w:t xml:space="preserve"> can also contact the Training Center directly (phone: +49 9131 97206-556, email: trainingcenter@methodpark.de).</w:t>
      </w:r>
    </w:p>
    <w:p w14:paraId="33A85AE1" w14:textId="65BCDB30" w:rsidR="005D1F5E" w:rsidRPr="005D1F5E" w:rsidRDefault="005D1F5E" w:rsidP="005977BC">
      <w:pPr>
        <w:rPr>
          <w:i/>
          <w:lang w:val="en-US"/>
        </w:rPr>
      </w:pPr>
      <w:r w:rsidRPr="005D1F5E">
        <w:rPr>
          <w:i/>
          <w:lang w:val="en-US"/>
        </w:rPr>
        <w:t>Number of characters (space</w:t>
      </w:r>
      <w:r w:rsidR="00B16EFE">
        <w:rPr>
          <w:i/>
          <w:lang w:val="en-US"/>
        </w:rPr>
        <w:t xml:space="preserve"> characters</w:t>
      </w:r>
      <w:r w:rsidRPr="005D1F5E">
        <w:rPr>
          <w:i/>
          <w:lang w:val="en-US"/>
        </w:rPr>
        <w:t xml:space="preserve"> included): </w:t>
      </w:r>
      <w:r w:rsidR="00295B8C">
        <w:rPr>
          <w:i/>
          <w:lang w:val="en-US"/>
        </w:rPr>
        <w:t>1.870</w:t>
      </w:r>
    </w:p>
    <w:p w14:paraId="5CB33BDC" w14:textId="77777777" w:rsidR="00A5023A" w:rsidRPr="00FC3AA8" w:rsidRDefault="00A5023A" w:rsidP="00A5023A">
      <w:pPr>
        <w:pStyle w:val="Boilerplateberschrift"/>
        <w:rPr>
          <w:lang w:val="en-US"/>
        </w:rPr>
      </w:pPr>
      <w:r w:rsidRPr="00FC3AA8">
        <w:rPr>
          <w:lang w:val="en-US"/>
        </w:rPr>
        <w:t xml:space="preserve">About Method </w:t>
      </w:r>
      <w:r w:rsidRPr="005D1F5E">
        <w:rPr>
          <w:lang w:val="en-US"/>
        </w:rPr>
        <w:t>Park</w:t>
      </w:r>
    </w:p>
    <w:p w14:paraId="630C43C2" w14:textId="4808EFAF" w:rsidR="006B192A" w:rsidRPr="006B192A" w:rsidRDefault="006B192A" w:rsidP="00295B8C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 xml:space="preserve">Method </w:t>
      </w:r>
      <w:r w:rsidR="00F71948">
        <w:rPr>
          <w:rFonts w:eastAsia="Calibri"/>
          <w:b w:val="0"/>
          <w:sz w:val="20"/>
          <w:lang w:val="en-US"/>
        </w:rPr>
        <w:t>Park specializes in</w:t>
      </w:r>
      <w:r w:rsidRPr="006B192A">
        <w:rPr>
          <w:rFonts w:eastAsia="Calibri"/>
          <w:b w:val="0"/>
          <w:sz w:val="20"/>
          <w:lang w:val="en-US"/>
        </w:rPr>
        <w:t xml:space="preserve"> complex product engineering in the environments of the automotive, medical</w:t>
      </w:r>
      <w:r w:rsidR="0043377B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erospace industries. Method Park’s portfolio includes consulting and engineering services, a comprehensive training program</w:t>
      </w:r>
      <w:r w:rsidR="0043377B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the process management tool “Stages”.</w:t>
      </w:r>
    </w:p>
    <w:p w14:paraId="68904556" w14:textId="424DF7C0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>Method Park was founded in 2001. On a worldwide basis, the company has supported and coached its customers on process optimization, compliance to industry-specific standards</w:t>
      </w:r>
      <w:r w:rsidR="007A57E2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legal regulations, as well as the management of projects, products</w:t>
      </w:r>
      <w:r w:rsidR="007A57E2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quality assurance. Method Park offers a practice-based training program on all current topics of Software &amp; Systems Engineering. In 2017, Method Park became </w:t>
      </w:r>
      <w:r w:rsidR="007A57E2">
        <w:rPr>
          <w:rFonts w:eastAsia="Calibri"/>
          <w:b w:val="0"/>
          <w:sz w:val="20"/>
          <w:lang w:val="en-US"/>
        </w:rPr>
        <w:t xml:space="preserve">an </w:t>
      </w:r>
      <w:r w:rsidRPr="006B192A">
        <w:rPr>
          <w:rFonts w:eastAsia="Calibri"/>
          <w:b w:val="0"/>
          <w:sz w:val="20"/>
          <w:lang w:val="en-US"/>
        </w:rPr>
        <w:t xml:space="preserve">official VDA QMC training provider of Automotive SPICE® courses. For the recent version of Automotive SPICE® V3.1, Method Park has developed a free app for iOS and Android. </w:t>
      </w:r>
    </w:p>
    <w:p w14:paraId="01C0E89C" w14:textId="5F938E6D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>With “Stages”, Method Park offers a model-based process management tool, which supports its users on the definition, communication</w:t>
      </w:r>
      <w:r w:rsidR="0043377B">
        <w:rPr>
          <w:rFonts w:eastAsia="Calibri"/>
          <w:b w:val="0"/>
          <w:sz w:val="20"/>
          <w:lang w:val="en-US"/>
        </w:rPr>
        <w:t>,</w:t>
      </w:r>
      <w:r w:rsidRPr="006B192A">
        <w:rPr>
          <w:rFonts w:eastAsia="Calibri"/>
          <w:b w:val="0"/>
          <w:sz w:val="20"/>
          <w:lang w:val="en-US"/>
        </w:rPr>
        <w:t xml:space="preserve"> and application of complex processes, particularly in the engineering environment – globally, beyond organizational borders and always in compliance with various industry-specific standards.</w:t>
      </w:r>
    </w:p>
    <w:p w14:paraId="60A85F85" w14:textId="0D573FD0" w:rsidR="006B192A" w:rsidRPr="006B192A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6B192A">
        <w:rPr>
          <w:rFonts w:eastAsia="Calibri"/>
          <w:b w:val="0"/>
          <w:sz w:val="20"/>
          <w:lang w:val="en-US"/>
        </w:rPr>
        <w:t>With around 200 employees, the company group has locations in Erlangen, Frankfurt on the Main, Hamburg, Munich and Stuttgart as well as in Detroit, Miami and Pittsburgh in the US</w:t>
      </w:r>
      <w:r w:rsidR="00374A1E">
        <w:rPr>
          <w:rFonts w:eastAsia="Calibri"/>
          <w:b w:val="0"/>
          <w:sz w:val="20"/>
          <w:lang w:val="en-US"/>
        </w:rPr>
        <w:t xml:space="preserve"> and Shanghai in China</w:t>
      </w:r>
      <w:r w:rsidRPr="006B192A">
        <w:rPr>
          <w:rFonts w:eastAsia="Calibri"/>
          <w:b w:val="0"/>
          <w:sz w:val="20"/>
          <w:lang w:val="en-US"/>
        </w:rPr>
        <w:t>.</w:t>
      </w:r>
      <w:r w:rsidR="00295B8C">
        <w:rPr>
          <w:rFonts w:eastAsia="Calibri"/>
          <w:b w:val="0"/>
          <w:sz w:val="20"/>
          <w:lang w:val="en-US"/>
        </w:rPr>
        <w:t xml:space="preserve"> </w:t>
      </w:r>
      <w:r w:rsidR="00295B8C" w:rsidRPr="00295B8C">
        <w:rPr>
          <w:rFonts w:eastAsia="Calibri"/>
          <w:b w:val="0"/>
          <w:sz w:val="20"/>
          <w:lang w:val="en-US"/>
        </w:rPr>
        <w:t>In 201</w:t>
      </w:r>
      <w:r w:rsidR="00295B8C">
        <w:rPr>
          <w:rFonts w:eastAsia="Calibri"/>
          <w:b w:val="0"/>
          <w:sz w:val="20"/>
          <w:lang w:val="en-US"/>
        </w:rPr>
        <w:t>9</w:t>
      </w:r>
      <w:r w:rsidR="00295B8C" w:rsidRPr="00295B8C">
        <w:rPr>
          <w:rFonts w:eastAsia="Calibri"/>
          <w:b w:val="0"/>
          <w:sz w:val="20"/>
          <w:lang w:val="en-US"/>
        </w:rPr>
        <w:t xml:space="preserve">, Method Park generated an operative turnover of about </w:t>
      </w:r>
      <w:r w:rsidR="00295B8C">
        <w:rPr>
          <w:rFonts w:eastAsia="Calibri"/>
          <w:b w:val="0"/>
          <w:sz w:val="20"/>
          <w:lang w:val="en-US"/>
        </w:rPr>
        <w:t>21</w:t>
      </w:r>
      <w:r w:rsidR="00295B8C" w:rsidRPr="00295B8C">
        <w:rPr>
          <w:rFonts w:eastAsia="Calibri"/>
          <w:b w:val="0"/>
          <w:sz w:val="20"/>
          <w:lang w:val="en-US"/>
        </w:rPr>
        <w:t xml:space="preserve"> million euros</w:t>
      </w:r>
      <w:r w:rsidR="00476857">
        <w:rPr>
          <w:rFonts w:eastAsia="Calibri"/>
          <w:b w:val="0"/>
          <w:sz w:val="20"/>
          <w:lang w:val="en-US"/>
        </w:rPr>
        <w:t>.</w:t>
      </w:r>
    </w:p>
    <w:p w14:paraId="66C7A8CA" w14:textId="44264EAD" w:rsidR="00A5023A" w:rsidRPr="00FC3AA8" w:rsidRDefault="00A5023A" w:rsidP="003E030F">
      <w:pPr>
        <w:pStyle w:val="Boilerplateberschrift"/>
        <w:rPr>
          <w:lang w:val="en-US"/>
        </w:rPr>
      </w:pPr>
      <w:r w:rsidRPr="00FC3AA8">
        <w:rPr>
          <w:lang w:val="en-US"/>
        </w:rPr>
        <w:t>For further information</w:t>
      </w:r>
      <w:r w:rsidR="007A57E2">
        <w:rPr>
          <w:lang w:val="en-US"/>
        </w:rPr>
        <w:t>,</w:t>
      </w:r>
      <w:r w:rsidRPr="00FC3AA8">
        <w:rPr>
          <w:lang w:val="en-US"/>
        </w:rPr>
        <w:t xml:space="preserve"> please contact:</w:t>
      </w:r>
    </w:p>
    <w:p w14:paraId="14A349C4" w14:textId="77777777" w:rsidR="00A5023A" w:rsidRPr="007C1C12" w:rsidRDefault="00A5023A" w:rsidP="00A5023A">
      <w:pPr>
        <w:pStyle w:val="BoilerplateText"/>
        <w:rPr>
          <w:lang w:val="en-US"/>
        </w:rPr>
      </w:pPr>
      <w:r w:rsidRPr="00936C08">
        <w:rPr>
          <w:lang w:val="en-US"/>
        </w:rPr>
        <w:t>Dr. Christina Ohde-Benna, PR-Assistant</w:t>
      </w:r>
      <w:r w:rsidRPr="00936C08">
        <w:rPr>
          <w:lang w:val="en-US"/>
        </w:rPr>
        <w:br/>
        <w:t xml:space="preserve">Method Park Holding AG, </w:t>
      </w:r>
      <w:proofErr w:type="spellStart"/>
      <w:r w:rsidRPr="00936C08">
        <w:rPr>
          <w:lang w:val="en-US"/>
        </w:rPr>
        <w:t>Wetterkreuz</w:t>
      </w:r>
      <w:proofErr w:type="spellEnd"/>
      <w:r w:rsidRPr="00936C08">
        <w:rPr>
          <w:lang w:val="en-US"/>
        </w:rPr>
        <w:t xml:space="preserve"> 19a, 91058 Erlangen, Germany</w:t>
      </w:r>
      <w:r w:rsidRPr="00936C08">
        <w:rPr>
          <w:lang w:val="en-US"/>
        </w:rPr>
        <w:br/>
      </w:r>
      <w:hyperlink r:id="rId6" w:history="1">
        <w:r w:rsidRPr="008D55D0">
          <w:rPr>
            <w:rStyle w:val="Hyperlink"/>
            <w:lang w:val="en-US"/>
          </w:rPr>
          <w:t>Christina.Ohde-Benna@methodpark.de</w:t>
        </w:r>
      </w:hyperlink>
      <w:r w:rsidRPr="00936C08">
        <w:rPr>
          <w:lang w:val="en-US"/>
        </w:rPr>
        <w:t xml:space="preserve"> </w:t>
      </w:r>
      <w:r w:rsidRPr="00936C08">
        <w:rPr>
          <w:lang w:val="en-US"/>
        </w:rPr>
        <w:tab/>
      </w:r>
      <w:hyperlink r:id="rId7" w:history="1">
        <w:r w:rsidR="001A121D" w:rsidRPr="00DE16EA">
          <w:rPr>
            <w:rStyle w:val="Hyperlink"/>
            <w:lang w:val="en-US"/>
          </w:rPr>
          <w:t>www.methodpark.com</w:t>
        </w:r>
      </w:hyperlink>
    </w:p>
    <w:sectPr w:rsidR="00A5023A" w:rsidRPr="007C1C12" w:rsidSect="005D1F5E">
      <w:headerReference w:type="default" r:id="rId8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8C988" w14:textId="77777777" w:rsidR="00527FFB" w:rsidRDefault="00527FFB">
      <w:r>
        <w:separator/>
      </w:r>
    </w:p>
  </w:endnote>
  <w:endnote w:type="continuationSeparator" w:id="0">
    <w:p w14:paraId="6A284338" w14:textId="77777777" w:rsidR="00527FFB" w:rsidRDefault="00527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85D52" w14:textId="77777777" w:rsidR="00527FFB" w:rsidRDefault="00527FFB">
      <w:r>
        <w:separator/>
      </w:r>
    </w:p>
  </w:footnote>
  <w:footnote w:type="continuationSeparator" w:id="0">
    <w:p w14:paraId="3911E710" w14:textId="77777777" w:rsidR="00527FFB" w:rsidRDefault="00527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5913C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10DCFAFB" wp14:editId="08951B7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Dc3sLQwMTW2MDJQ0lEKTi0uzszPAykwqgUAeZ4PQywAAAA="/>
  </w:docVars>
  <w:rsids>
    <w:rsidRoot w:val="008379C7"/>
    <w:rsid w:val="00031408"/>
    <w:rsid w:val="0006738D"/>
    <w:rsid w:val="000751BE"/>
    <w:rsid w:val="000764E8"/>
    <w:rsid w:val="0008087A"/>
    <w:rsid w:val="00084BC3"/>
    <w:rsid w:val="000908BA"/>
    <w:rsid w:val="000F681C"/>
    <w:rsid w:val="00100CDC"/>
    <w:rsid w:val="001509E3"/>
    <w:rsid w:val="001657C3"/>
    <w:rsid w:val="00167806"/>
    <w:rsid w:val="001A121D"/>
    <w:rsid w:val="001B0909"/>
    <w:rsid w:val="001B21B0"/>
    <w:rsid w:val="001B7EB4"/>
    <w:rsid w:val="001C5613"/>
    <w:rsid w:val="00201CB8"/>
    <w:rsid w:val="002230FC"/>
    <w:rsid w:val="002260F7"/>
    <w:rsid w:val="00242EF1"/>
    <w:rsid w:val="00255EAA"/>
    <w:rsid w:val="002663CA"/>
    <w:rsid w:val="0026723C"/>
    <w:rsid w:val="00273B74"/>
    <w:rsid w:val="00276C03"/>
    <w:rsid w:val="00282095"/>
    <w:rsid w:val="00295B8C"/>
    <w:rsid w:val="002C236D"/>
    <w:rsid w:val="002C3DC4"/>
    <w:rsid w:val="002D0204"/>
    <w:rsid w:val="002E3B62"/>
    <w:rsid w:val="00316E32"/>
    <w:rsid w:val="00345705"/>
    <w:rsid w:val="003460E6"/>
    <w:rsid w:val="00355F75"/>
    <w:rsid w:val="00363B18"/>
    <w:rsid w:val="00374A1E"/>
    <w:rsid w:val="00374ABF"/>
    <w:rsid w:val="00387F51"/>
    <w:rsid w:val="0039126E"/>
    <w:rsid w:val="00394329"/>
    <w:rsid w:val="003A74B7"/>
    <w:rsid w:val="003E030F"/>
    <w:rsid w:val="003F2D2C"/>
    <w:rsid w:val="003F7A8A"/>
    <w:rsid w:val="004019E6"/>
    <w:rsid w:val="00411FAE"/>
    <w:rsid w:val="0042402E"/>
    <w:rsid w:val="00425776"/>
    <w:rsid w:val="0043377B"/>
    <w:rsid w:val="00443C2A"/>
    <w:rsid w:val="004629DF"/>
    <w:rsid w:val="00465FC1"/>
    <w:rsid w:val="00476857"/>
    <w:rsid w:val="00487279"/>
    <w:rsid w:val="0049013B"/>
    <w:rsid w:val="004D2127"/>
    <w:rsid w:val="004D3A09"/>
    <w:rsid w:val="00505DB1"/>
    <w:rsid w:val="00506496"/>
    <w:rsid w:val="00513937"/>
    <w:rsid w:val="00527FFB"/>
    <w:rsid w:val="005300BF"/>
    <w:rsid w:val="00585ABF"/>
    <w:rsid w:val="00595268"/>
    <w:rsid w:val="005977BC"/>
    <w:rsid w:val="005D1F5E"/>
    <w:rsid w:val="005D5BC8"/>
    <w:rsid w:val="00604D1C"/>
    <w:rsid w:val="00614CAF"/>
    <w:rsid w:val="006366F7"/>
    <w:rsid w:val="006454E0"/>
    <w:rsid w:val="006835F9"/>
    <w:rsid w:val="00686DB9"/>
    <w:rsid w:val="006B192A"/>
    <w:rsid w:val="006B6016"/>
    <w:rsid w:val="006D25DD"/>
    <w:rsid w:val="007404FE"/>
    <w:rsid w:val="00783E29"/>
    <w:rsid w:val="00796910"/>
    <w:rsid w:val="007A57E2"/>
    <w:rsid w:val="007C7D0F"/>
    <w:rsid w:val="007C7FC3"/>
    <w:rsid w:val="007D3091"/>
    <w:rsid w:val="0080565D"/>
    <w:rsid w:val="00813DB0"/>
    <w:rsid w:val="00831E1C"/>
    <w:rsid w:val="008379C7"/>
    <w:rsid w:val="00885E72"/>
    <w:rsid w:val="0089645C"/>
    <w:rsid w:val="00933360"/>
    <w:rsid w:val="00936C08"/>
    <w:rsid w:val="009617B7"/>
    <w:rsid w:val="00973582"/>
    <w:rsid w:val="00980A68"/>
    <w:rsid w:val="009B30C0"/>
    <w:rsid w:val="009C3491"/>
    <w:rsid w:val="009D073C"/>
    <w:rsid w:val="009E3A73"/>
    <w:rsid w:val="009F1123"/>
    <w:rsid w:val="009F19CD"/>
    <w:rsid w:val="00A02C23"/>
    <w:rsid w:val="00A246BE"/>
    <w:rsid w:val="00A351A4"/>
    <w:rsid w:val="00A43F94"/>
    <w:rsid w:val="00A44933"/>
    <w:rsid w:val="00A5023A"/>
    <w:rsid w:val="00A57019"/>
    <w:rsid w:val="00A70C04"/>
    <w:rsid w:val="00A81924"/>
    <w:rsid w:val="00AA673C"/>
    <w:rsid w:val="00AA6789"/>
    <w:rsid w:val="00AD02B2"/>
    <w:rsid w:val="00AE0585"/>
    <w:rsid w:val="00AF066F"/>
    <w:rsid w:val="00B112FC"/>
    <w:rsid w:val="00B1165A"/>
    <w:rsid w:val="00B142DB"/>
    <w:rsid w:val="00B16EFE"/>
    <w:rsid w:val="00B30D0E"/>
    <w:rsid w:val="00B6123F"/>
    <w:rsid w:val="00B63095"/>
    <w:rsid w:val="00BC3208"/>
    <w:rsid w:val="00BC7F63"/>
    <w:rsid w:val="00BF464A"/>
    <w:rsid w:val="00C06F5A"/>
    <w:rsid w:val="00C20779"/>
    <w:rsid w:val="00C23C89"/>
    <w:rsid w:val="00C358A5"/>
    <w:rsid w:val="00C52BB6"/>
    <w:rsid w:val="00CC3E2A"/>
    <w:rsid w:val="00CE6B88"/>
    <w:rsid w:val="00D002AE"/>
    <w:rsid w:val="00D14645"/>
    <w:rsid w:val="00D74C53"/>
    <w:rsid w:val="00D75093"/>
    <w:rsid w:val="00DA30E3"/>
    <w:rsid w:val="00DA3BF3"/>
    <w:rsid w:val="00DB17D2"/>
    <w:rsid w:val="00DE1BEE"/>
    <w:rsid w:val="00E16A62"/>
    <w:rsid w:val="00E751DD"/>
    <w:rsid w:val="00E82038"/>
    <w:rsid w:val="00E86E5B"/>
    <w:rsid w:val="00EC7073"/>
    <w:rsid w:val="00EC7AE2"/>
    <w:rsid w:val="00ED1D9A"/>
    <w:rsid w:val="00ED247D"/>
    <w:rsid w:val="00ED3B30"/>
    <w:rsid w:val="00ED66DD"/>
    <w:rsid w:val="00EE168B"/>
    <w:rsid w:val="00EE2DAA"/>
    <w:rsid w:val="00EE6290"/>
    <w:rsid w:val="00F23890"/>
    <w:rsid w:val="00F2554B"/>
    <w:rsid w:val="00F518D0"/>
    <w:rsid w:val="00F53E25"/>
    <w:rsid w:val="00F71948"/>
    <w:rsid w:val="00F74716"/>
    <w:rsid w:val="00F80C7D"/>
    <w:rsid w:val="00F82178"/>
    <w:rsid w:val="00FB42D7"/>
    <w:rsid w:val="00FB763E"/>
    <w:rsid w:val="00FB783B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32D30F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1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3730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20-03-25T12:09:00Z</cp:lastPrinted>
  <dcterms:created xsi:type="dcterms:W3CDTF">2020-03-25T12:15:00Z</dcterms:created>
  <dcterms:modified xsi:type="dcterms:W3CDTF">2020-03-25T12:15:00Z</dcterms:modified>
</cp:coreProperties>
</file>